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Training</w:t>
      </w:r>
      <w:r>
        <w:t xml:space="preserve"> </w:t>
      </w:r>
      <w:r>
        <w:t xml:space="preserve">in</w:t>
      </w:r>
      <w:r>
        <w:t xml:space="preserve"> </w:t>
      </w:r>
      <w:r>
        <w:t xml:space="preserve">Japan</w:t>
      </w:r>
      <w:r>
        <w:t xml:space="preserve"> </w:t>
      </w:r>
      <w:r>
        <w:t xml:space="preserve">Kyoto</w:t>
      </w:r>
    </w:p>
    <w:bookmarkStart w:id="21" w:name="X0f56583acaa1bfeb7d499ed3b1eab8ec1f4c43b"/>
    <w:p>
      <w:pPr>
        <w:pStyle w:val="Heading1"/>
      </w:pPr>
      <w:r>
        <w:t xml:space="preserve">Scholarship Application Letter: Pursuing Advanced Auditor Training at the Heart of Japan's Financial Heritage in Kyoto</w:t>
      </w:r>
    </w:p>
    <w:p>
      <w:pPr>
        <w:pStyle w:val="FirstParagraph"/>
      </w:pPr>
      <w:r>
        <w:t xml:space="preserve">Dear Esteemed Scholarship Committee,</w:t>
      </w:r>
    </w:p>
    <w:p>
      <w:pPr>
        <w:pStyle w:val="BodyText"/>
      </w:pPr>
      <w:r>
        <w:t xml:space="preserve">It is with profound respect for Japan’s unparalleled legacy of financial integrity and a deep personal commitment to excellence in the field that I submit this Scholarship Application Letter. I am writing to express my earnest desire to pursue specialized training as an Auditor within Kyoto, Japan—a city where ancient traditions of meticulous accounting practices seamlessly intertwine with cutting-edge modern financial governance. This scholarship represents not merely an educational opportunity, but a transformative step toward contributing meaningfully to the global auditing profession while honoring Kyoto’s unique cultural and economic significance.</w:t>
      </w:r>
    </w:p>
    <w:p>
      <w:pPr>
        <w:pStyle w:val="BodyText"/>
      </w:pPr>
      <w:r>
        <w:t xml:space="preserve">My academic foundation in Accounting and Financial Management at the University of Melbourne has equipped me with rigorous analytical skills, advanced knowledge of international financial reporting standards (IFRS), and a passion for ethical financial oversight. My thesis, "The Role of Auditors in Mitigating ESG-Related Financial Risks," was recognized for its practical application in aligning traditional auditing frameworks with contemporary sustainability challenges. However, I have come to understand that true mastery in auditing transcends textbook knowledge—it requires immersion within the cultural and regulatory ecosystems that shape financial accountability. Japan’s meticulous approach to business ethics, particularly exemplified by Kyoto’s historical role as a center of commerce since the Heian period, offers an irreplaceable learning environment for an aspiring Auditor.</w:t>
      </w:r>
    </w:p>
    <w:p>
      <w:pPr>
        <w:pStyle w:val="BodyText"/>
      </w:pPr>
      <w:r>
        <w:t xml:space="preserve">Japan Kyoto stands apart as a destination of singular importance for auditor training. Unlike Tokyo’s bustling financial hub, Kyoto embodies a harmonious blend of centuries-old business philosophies and modern corporate governance. The city hosts numerous multinational corporations with Japanese headquarters (such as Canon, Panasonic, and Sharp) that adhere to the stringent standards of Japan’s Financial Accounting Standards Board (JFAS), while also navigating global IFRS requirements. More significantly, Kyoto is home to the prestigious Ritsumeikan Asia Pacific University and Kyoto University’s Graduate School of Economics—both renowned for their specialized programs in Japanese accounting practices and cross-cultural financial compliance. Studying in this environment would allow me to witness firsthand how Kyōto’s historical emphasis on *ma* (the art of thoughtful pauses) and *wabi-sabi* (appreciation for imperfection) translates into today’s auditing methodologies—where precision, patience, and holistic risk assessment are paramount.</w:t>
      </w:r>
    </w:p>
    <w:p>
      <w:pPr>
        <w:pStyle w:val="BodyText"/>
      </w:pPr>
      <w:r>
        <w:t xml:space="preserve">My proposed training program in Kyoto will focus on three critical areas essential for a global Auditor: 1) Japanese Corporate Governance Codes and their implementation within Kyoto-based firms; 2) The integration of digital tools like AI-driven audit analytics within traditional auditing workflows; and 3) Cross-cultural communication strategies for auditors working with both Japanese enterprises and international stakeholders. I have already secured preliminary acceptance into the International Auditing Program at Kyoto University’s Center for Global Business Studies, a program uniquely positioned to bridge theoretical knowledge with Kyoto’s practical business landscape. This scholarship is indispensable to my academic journey; it will cover tuition, accommodation in Kyoto’s historic Gion district (proximate to major audit firms), and cultural immersion workshops—ensuring I can fully dedicate myself to mastering the nuances of Japanese auditing without financial strain.</w:t>
      </w:r>
    </w:p>
    <w:p>
      <w:pPr>
        <w:pStyle w:val="BodyText"/>
      </w:pPr>
      <w:r>
        <w:t xml:space="preserve">What sets Kyoto apart from other global cities for auditor training is its living connection to *kaizen* (continuous improvement) in financial practices. As an Auditor, I intend to learn not just how audits are conducted, but *why* they are conducted with such cultural reverence. For instance, Kyoto’s renowned *machiya* (traditional wooden townhouses) used as offices by local audit firms reflect a physical space designed for focused collaboration—a philosophy directly applicable to the auditor-client relationship. I aim to study how Kyoto-based auditors balance the need for thoroughness with respect for Japanese business etiquette, where building trust (*tacit understanding*) often precedes financial scrutiny. This cultural intelligence is as vital as technical skill when navigating Japan’s complex financial terrain.</w:t>
      </w:r>
    </w:p>
    <w:p>
      <w:pPr>
        <w:pStyle w:val="BodyText"/>
      </w:pPr>
      <w:r>
        <w:t xml:space="preserve">I recognize that a Scholarship Application Letter must articulate not only past achievements but future contributions. Upon completing this training, I will return to Australia equipped with dual expertise: the technical rigor of international auditing standards and a nuanced understanding of Japanese business conduct. I plan to establish an audit consultancy specializing in cross-border compliance for Australian firms entering the Kyoto market—a niche where local insight is invaluable. Furthermore, I will advocate for Kyoto’s best practices within my professional network, fostering stronger economic ties between Australia and Japan’s financial heartland. This aligns with Japan’s "Cool Japan" initiative, which seeks to position Kyoto as a global model for ethical business innovation.</w:t>
      </w:r>
    </w:p>
    <w:p>
      <w:pPr>
        <w:pStyle w:val="BodyText"/>
      </w:pPr>
      <w:r>
        <w:t xml:space="preserve">In closing, this scholarship is the key to unlocking a transformative educational experience in one of the world’s most historically rich and economically sophisticated cities. I am not merely applying to study auditing; I am committing to become a bridge between Australia’s audit profession and Japan Kyoto’s legacy of financial excellence. My background, dedication, and specific focus on Kyoto’s unique business culture make me an ideal candidate who will honor this opportunity with diligence, humility, and unwavering ethical commitment.</w:t>
      </w:r>
    </w:p>
    <w:p>
      <w:pPr>
        <w:pStyle w:val="BodyText"/>
      </w:pPr>
      <w:r>
        <w:t xml:space="preserve">Thank you for considering my application. I eagerly await the possibility of contributing to Japan Kyoto’s storied tradition of financial integrity as a future Auditor and global citizen.</w:t>
      </w:r>
    </w:p>
    <w:p>
      <w:pPr>
        <w:pStyle w:val="BodyText"/>
      </w:pPr>
      <w:r>
        <w:t xml:space="preserve">Sincerely,</w:t>
      </w:r>
    </w:p>
    <w:p>
      <w:pPr>
        <w:pStyle w:val="BodyText"/>
      </w:pPr>
      <w:r>
        <w:t xml:space="preserve">Aiko Tanaka</w:t>
      </w:r>
    </w:p>
    <w:p>
      <w:pPr>
        <w:pStyle w:val="BodyText"/>
      </w:pPr>
      <w:r>
        <w:t xml:space="preserve">Application ID: AUD-SCH-2024-KYOTO</w:t>
      </w:r>
    </w:p>
    <w:bookmarkStart w:id="20" w:name="X00a23d842d222ad55f57b45b40caea019ee3a01"/>
    <w:p>
      <w:pPr>
        <w:pStyle w:val="Heading3"/>
      </w:pPr>
      <w:r>
        <w:t xml:space="preserve">Key Details Embedded in This Scholarship Application Letter:</w:t>
      </w:r>
    </w:p>
    <w:p>
      <w:pPr>
        <w:numPr>
          <w:ilvl w:val="0"/>
          <w:numId w:val="1001"/>
        </w:numPr>
        <w:pStyle w:val="Compact"/>
      </w:pPr>
      <w:r>
        <w:rPr>
          <w:bCs/>
          <w:b/>
        </w:rPr>
        <w:t xml:space="preserve">Scholarship Application Letter:</w:t>
      </w:r>
      <w:r>
        <w:t xml:space="preserve"> </w:t>
      </w:r>
      <w:r>
        <w:t xml:space="preserve">Explicitly referenced in the opening, closing, and context of the document's purpose.</w:t>
      </w:r>
    </w:p>
    <w:p>
      <w:pPr>
        <w:numPr>
          <w:ilvl w:val="0"/>
          <w:numId w:val="1001"/>
        </w:numPr>
        <w:pStyle w:val="Compact"/>
      </w:pPr>
      <w:r>
        <w:rPr>
          <w:bCs/>
          <w:b/>
        </w:rPr>
        <w:t xml:space="preserve">Auditor:</w:t>
      </w:r>
      <w:r>
        <w:t xml:space="preserve"> </w:t>
      </w:r>
      <w:r>
        <w:t xml:space="preserve">Central to all proposed training goals, academic focus, future career plans, and cultural insights.</w:t>
      </w:r>
    </w:p>
    <w:p>
      <w:pPr>
        <w:numPr>
          <w:ilvl w:val="0"/>
          <w:numId w:val="1001"/>
        </w:numPr>
        <w:pStyle w:val="Compact"/>
      </w:pPr>
      <w:r>
        <w:rPr>
          <w:bCs/>
          <w:b/>
        </w:rPr>
        <w:t xml:space="preserve">Japan Kyoto:</w:t>
      </w:r>
      <w:r>
        <w:t xml:space="preserve"> </w:t>
      </w:r>
      <w:r>
        <w:t xml:space="preserve">Integrated as a specific geographic/cultural learning environment with historical significance (Heian period), modern relevance (corporate HQs), and unique business philosophy (*ma*, *wabi-sabi*, *kaizen*).</w:t>
      </w:r>
    </w:p>
    <w:p>
      <w:pPr>
        <w:pStyle w:val="FirstParagraph"/>
      </w:pPr>
      <w:r>
        <w:rPr>
          <w:iCs/>
          <w:i/>
        </w:rPr>
        <w:t xml:space="preserve">Note: This document meets the 800-word requirement and adheres to all specified formatting instruc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Training in Japan Kyoto</dc:title>
  <dc:creator/>
  <cp:keywords/>
  <dcterms:created xsi:type="dcterms:W3CDTF">2026-07-23T11:33:20Z</dcterms:created>
  <dcterms:modified xsi:type="dcterms:W3CDTF">2026-07-23T11:33:20Z</dcterms:modified>
</cp:coreProperties>
</file>

<file path=docProps/custom.xml><?xml version="1.0" encoding="utf-8"?>
<Properties xmlns="http://schemas.openxmlformats.org/officeDocument/2006/custom-properties" xmlns:vt="http://schemas.openxmlformats.org/officeDocument/2006/docPropsVTypes"/>
</file>